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Nurse position at a healthcare institution in Ethiopia, specifically Addis Ababa. With a deep commitment to providing compassionate and high-quality patient care, I am eager to contribute my skills and experience to support the growing healthcare needs of this vibrant city. As a dedicated nurse with [X years] of professional experience, I have consistently focused on delivering culturally sensitive care while adapting to diverse healthcare environments. Ethiopia Addis Ababa presents a unique opportunity for me to combine my passion for nursing with the chance to make a meaningful impact in a region where healthcare access and quality are critical priorities.</w:t>
      </w:r>
    </w:p>
    <w:bookmarkStart w:id="20" w:name="why-nurse-in-ethiopia-addis-ababa"/>
    <w:p>
      <w:pPr>
        <w:pStyle w:val="Heading2"/>
      </w:pPr>
      <w:r>
        <w:t xml:space="preserve">Why Nurse in Ethiopia Addis Ababa?</w:t>
      </w:r>
    </w:p>
    <w:p>
      <w:pPr>
        <w:pStyle w:val="FirstParagraph"/>
      </w:pPr>
      <w:r>
        <w:t xml:space="preserve">The role of a nurse in Ethiopia Addis Ababa is both challenging and rewarding. This city, as the capital of one of Africa’s fastest-growing nations, faces unique healthcare demands due to its large population, urbanization, and limited resources. As a Nurse, I am motivated by the opportunity to work in such a dynamic setting where every day brings new opportunities to improve patient outcomes and support community health initiatives. My background in [specific nursing specialty, e.g., emergency care, maternal health, or public health] aligns with the critical areas of focus in Addis Ababa’s healthcare system. I am particularly drawn to the chance to collaborate with local healthcare professionals and contribute to programs that address maternal mortality, infectious diseases, and chronic illness management—issues that are central to Ethiopia’s national health agenda.</w:t>
      </w:r>
    </w:p>
    <w:bookmarkEnd w:id="20"/>
    <w:bookmarkStart w:id="21" w:name="professional-experience-and-expertise"/>
    <w:p>
      <w:pPr>
        <w:pStyle w:val="Heading2"/>
      </w:pPr>
      <w:r>
        <w:t xml:space="preserve">Professional Experience and Expertise</w:t>
      </w:r>
    </w:p>
    <w:p>
      <w:pPr>
        <w:pStyle w:val="FirstParagraph"/>
      </w:pPr>
      <w:r>
        <w:t xml:space="preserve">Over the years, I have honed my skills as a Nurse in diverse clinical settings, including [mention previous work environments, e.g., hospitals, clinics, or community health programs]. My experience spans [list key areas: e.g., patient assessment, medication administration, wound care, and patient education]. In my most recent role at [previous employer], I was responsible for managing the care of patients with complex conditions while ensuring adherence to international healthcare standards. This experience has equipped me with a strong foundation in clinical decision-making, teamwork, and communication—skills that are essential for success in Ethiopia Addis Ababa’s healthcare landscape.</w:t>
      </w:r>
    </w:p>
    <w:p>
      <w:pPr>
        <w:pStyle w:val="BodyText"/>
      </w:pPr>
      <w:r>
        <w:t xml:space="preserve">One of my proudest achievements as a Nurse was [mention a specific accomplishment, e.g., "leading a community health initiative that reduced maternal mortality rates by 20% in a rural district"]. This project underscored the importance of cultural competence and adaptability in nursing. In Addis Ababa, where healthcare disparities are significant, I am committed to applying these lessons to create sustainable improvements in patient care. I have also completed [mention relevant certifications or training, e.g., "a course on emergency trauma care" or "specialized training in infectious disease management"], which further strengthens my ability to address the unique challenges of the region.</w:t>
      </w:r>
    </w:p>
    <w:bookmarkEnd w:id="21"/>
    <w:bookmarkStart w:id="22" w:name="Xce7df73030eb969676c205b7bb16c72ba9f3958"/>
    <w:p>
      <w:pPr>
        <w:pStyle w:val="Heading2"/>
      </w:pPr>
      <w:r>
        <w:t xml:space="preserve">Cultural Sensitivity and Community Engagement</w:t>
      </w:r>
    </w:p>
    <w:p>
      <w:pPr>
        <w:pStyle w:val="FirstParagraph"/>
      </w:pPr>
      <w:r>
        <w:t xml:space="preserve">Working as a Nurse in Ethiopia Addis Ababa requires more than clinical expertise—it demands a deep respect for cultural traditions and community values. I have always prioritized building trust with patients and their families by understanding their beliefs, practices, and communication styles. This approach has been instrumental in fostering positive outcomes in my previous roles. For instance, during my time [mention a specific experience], I collaborated with local leaders to design a culturally tailored health education program that significantly increased vaccination rates among underserved populations.</w:t>
      </w:r>
    </w:p>
    <w:p>
      <w:pPr>
        <w:pStyle w:val="BodyText"/>
      </w:pPr>
      <w:r>
        <w:t xml:space="preserve">I am particularly inspired by Ethiopia’s commitment to improving healthcare access through initiatives like the Health Extension Program, which focuses on community-based care. As a Nurse, I am eager to contribute my skills to such efforts and work alongside local professionals to address gaps in service delivery. My ability to communicate effectively in [mention languages, e.g., "English and Amharic"] further enables me to bridge cultural divides and provide equitable care to all patients.</w:t>
      </w:r>
    </w:p>
    <w:bookmarkEnd w:id="22"/>
    <w:bookmarkStart w:id="23" w:name="why-i-am-the-right-fit-for-this-role"/>
    <w:p>
      <w:pPr>
        <w:pStyle w:val="Heading2"/>
      </w:pPr>
      <w:r>
        <w:t xml:space="preserve">Why I Am the Right Fit for This Role</w:t>
      </w:r>
    </w:p>
    <w:p>
      <w:pPr>
        <w:pStyle w:val="FirstParagraph"/>
      </w:pPr>
      <w:r>
        <w:t xml:space="preserve">My motivation as a Nurse stems from a desire to serve others and make a tangible difference in people’s lives. In Addis Ababa, where healthcare resources are often stretched thin, I am prepared to work tirelessly to ensure that every patient receives the care they deserve. My resilience, adaptability, and dedication to lifelong learning make me well-suited for the demands of this role. I thrive in fast-paced environments and remain calm under pressure, qualities that are essential when managing emergencies or high patient volumes.</w:t>
      </w:r>
    </w:p>
    <w:p>
      <w:pPr>
        <w:pStyle w:val="BodyText"/>
      </w:pPr>
      <w:r>
        <w:t xml:space="preserve">Additionally, I am passionate about mentoring and supporting fellow healthcare workers. In my previous roles, I have mentored junior nurses and participated in training programs to enhance the skills of my team. This collaborative spirit aligns with the values of Ethiopian healthcare institutions, which emphasize teamwork and shared responsibility for patient care.</w:t>
      </w:r>
    </w:p>
    <w:bookmarkEnd w:id="23"/>
    <w:bookmarkStart w:id="24" w:name="conclusion"/>
    <w:p>
      <w:pPr>
        <w:pStyle w:val="Heading2"/>
      </w:pPr>
      <w:r>
        <w:t xml:space="preserve">Conclusion</w:t>
      </w:r>
    </w:p>
    <w:p>
      <w:pPr>
        <w:pStyle w:val="FirstParagraph"/>
      </w:pPr>
      <w:r>
        <w:t xml:space="preserve">I am excited about the possibility of joining a healthcare organization in Ethiopia Addis Ababa and contributing to its mission of improving public health. My background as a Nurse, combined with my cultural awareness and dedication to community well-being, positions me to make a valuable contribution. I would be honored to bring my skills and passion to your team and help address the critical healthcare needs of this remarkable city.</w:t>
      </w:r>
    </w:p>
    <w:p>
      <w:pPr>
        <w:pStyle w:val="BodyText"/>
      </w:pPr>
      <w:r>
        <w:t xml:space="preserve">Thank you for considering my application. I look forward to the opportunity to discuss how I can contribute to your organization’s goals and support the health of Ethiopia Addis Ababa’s popula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Ethiopia Addis Ababa</dc:title>
  <dc:creator/>
  <dc:language>en</dc:language>
  <cp:keywords/>
  <dcterms:created xsi:type="dcterms:W3CDTF">2026-07-23T17:18:49Z</dcterms:created>
  <dcterms:modified xsi:type="dcterms:W3CDTF">2026-07-23T17:18:49Z</dcterms:modified>
</cp:coreProperties>
</file>

<file path=docProps/custom.xml><?xml version="1.0" encoding="utf-8"?>
<Properties xmlns="http://schemas.openxmlformats.org/officeDocument/2006/custom-properties" xmlns:vt="http://schemas.openxmlformats.org/officeDocument/2006/docPropsVTypes"/>
</file>